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1B85" w:rsidRPr="000F2480" w:rsidRDefault="00A34D6B" w:rsidP="000F2480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sr-Cyrl-CS"/>
        </w:rPr>
        <w:t>REPUBLIKA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SRBIJA</w:t>
      </w:r>
    </w:p>
    <w:p w:rsidR="00891B85" w:rsidRPr="009E6ED5" w:rsidRDefault="00A34D6B" w:rsidP="00891B85">
      <w:pPr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sz w:val="28"/>
          <w:szCs w:val="28"/>
          <w:lang w:val="sr-Cyrl-CS"/>
        </w:rPr>
        <w:t>NARODNA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SKUPŠTINA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br/>
      </w:r>
      <w:r>
        <w:rPr>
          <w:rFonts w:ascii="Times New Roman" w:hAnsi="Times New Roman" w:cs="Times New Roman"/>
          <w:b/>
          <w:i/>
          <w:sz w:val="28"/>
          <w:szCs w:val="28"/>
          <w:lang w:val="sr-Cyrl-CS"/>
        </w:rPr>
        <w:t>Odeljenje</w:t>
      </w:r>
      <w:r w:rsidR="00891B85" w:rsidRPr="009E6ED5">
        <w:rPr>
          <w:rFonts w:ascii="Times New Roman" w:hAnsi="Times New Roman" w:cs="Times New Roman"/>
          <w:b/>
          <w:i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  <w:lang w:val="sr-Cyrl-CS"/>
        </w:rPr>
        <w:t>za</w:t>
      </w:r>
      <w:r w:rsidR="00891B85" w:rsidRPr="009E6ED5">
        <w:rPr>
          <w:rFonts w:ascii="Times New Roman" w:hAnsi="Times New Roman" w:cs="Times New Roman"/>
          <w:b/>
          <w:i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  <w:lang w:val="sr-Cyrl-CS"/>
        </w:rPr>
        <w:t>odnose</w:t>
      </w:r>
      <w:r w:rsidR="00891B85" w:rsidRPr="009E6ED5">
        <w:rPr>
          <w:rFonts w:ascii="Times New Roman" w:hAnsi="Times New Roman" w:cs="Times New Roman"/>
          <w:b/>
          <w:i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  <w:lang w:val="sr-Cyrl-CS"/>
        </w:rPr>
        <w:t>s</w:t>
      </w:r>
      <w:r w:rsidR="00891B85" w:rsidRPr="009E6ED5">
        <w:rPr>
          <w:rFonts w:ascii="Times New Roman" w:hAnsi="Times New Roman" w:cs="Times New Roman"/>
          <w:b/>
          <w:i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  <w:lang w:val="sr-Cyrl-CS"/>
        </w:rPr>
        <w:t>javnošću</w:t>
      </w:r>
    </w:p>
    <w:p w:rsidR="00891B85" w:rsidRPr="009E6ED5" w:rsidRDefault="00A34D6B" w:rsidP="00891B85">
      <w:pPr>
        <w:rPr>
          <w:rFonts w:ascii="Times New Roman" w:hAnsi="Times New Roman" w:cs="Times New Roman"/>
          <w:b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sz w:val="28"/>
          <w:szCs w:val="28"/>
          <w:lang w:val="sr-Cyrl-CS"/>
        </w:rPr>
        <w:t>Beograd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, 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1.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decembar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2021.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godine</w:t>
      </w:r>
    </w:p>
    <w:p w:rsidR="00891B85" w:rsidRPr="009E6ED5" w:rsidRDefault="00891B85" w:rsidP="00891B85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:rsidR="00891B85" w:rsidRPr="009E6ED5" w:rsidRDefault="00A34D6B" w:rsidP="00891B85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sz w:val="28"/>
          <w:szCs w:val="28"/>
          <w:lang w:val="sr-Cyrl-CS"/>
        </w:rPr>
        <w:t>N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A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J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A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V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A</w:t>
      </w:r>
    </w:p>
    <w:p w:rsidR="00891B85" w:rsidRPr="009E6ED5" w:rsidRDefault="00A34D6B" w:rsidP="00891B85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sz w:val="28"/>
          <w:szCs w:val="28"/>
          <w:lang w:val="sr-Cyrl-CS"/>
        </w:rPr>
        <w:t>za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petak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3.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decembar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2021.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godine</w:t>
      </w:r>
    </w:p>
    <w:p w:rsidR="00891B85" w:rsidRPr="009E6ED5" w:rsidRDefault="00891B85" w:rsidP="00891B85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9E6ED5" w:rsidRPr="009E6ED5" w:rsidRDefault="00891B85" w:rsidP="003C2526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Obaveštavamo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vas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da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će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e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u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organizaciji</w:t>
      </w:r>
      <w:r w:rsidR="003C2526" w:rsidRPr="009E6ED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Odbora</w:t>
      </w:r>
      <w:r w:rsidR="003C2526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3C2526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zaštitu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životne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redine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održati</w:t>
      </w:r>
      <w:r w:rsidR="003C2526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javno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lušanje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na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temu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9E6ED5" w:rsidRPr="009E6ED5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„</w:t>
      </w:r>
      <w:r w:rsidR="00A34D6B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Sprovođenje</w:t>
      </w:r>
      <w:r w:rsidR="009E6ED5" w:rsidRPr="009E6ED5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A34D6B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sporazuma</w:t>
      </w:r>
      <w:r w:rsidR="009E6ED5" w:rsidRPr="009E6ED5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A34D6B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Konferencije</w:t>
      </w:r>
      <w:r w:rsidR="009E6ED5" w:rsidRPr="009E6ED5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A34D6B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Ujedinjenih</w:t>
      </w:r>
      <w:r w:rsidR="009E6ED5" w:rsidRPr="009E6ED5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A34D6B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nacija</w:t>
      </w:r>
      <w:r w:rsidR="009E6ED5" w:rsidRPr="009E6ED5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A34D6B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o</w:t>
      </w:r>
      <w:r w:rsidR="009E6ED5" w:rsidRPr="009E6ED5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A34D6B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klimatskim</w:t>
      </w:r>
      <w:r w:rsidR="009E6ED5" w:rsidRPr="009E6ED5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A34D6B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promenama</w:t>
      </w:r>
      <w:r w:rsidR="009E6ED5" w:rsidRPr="009E6ED5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- COP26 </w:t>
      </w:r>
      <w:r w:rsidR="00A34D6B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u</w:t>
      </w:r>
      <w:r w:rsidR="009E6ED5" w:rsidRPr="009E6ED5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A34D6B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Srbiji</w:t>
      </w:r>
      <w:r w:rsidR="009E6ED5" w:rsidRPr="009E6ED5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“</w:t>
      </w:r>
      <w:r w:rsidR="000F2480">
        <w:rPr>
          <w:rFonts w:ascii="Times New Roman" w:hAnsi="Times New Roman" w:cs="Times New Roman"/>
          <w:sz w:val="28"/>
          <w:szCs w:val="28"/>
          <w:lang w:val="sr-Cyrl-CS"/>
        </w:rPr>
        <w:t>.</w:t>
      </w:r>
      <w:r w:rsidR="009E6ED5" w:rsidRPr="009E6ED5">
        <w:rPr>
          <w:rFonts w:ascii="Times New Roman" w:hAnsi="Times New Roman" w:cs="Times New Roman"/>
          <w:sz w:val="28"/>
          <w:szCs w:val="28"/>
          <w:lang w:val="sr-Cyrl-CS"/>
        </w:rPr>
        <w:t xml:space="preserve"> 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 </w:t>
      </w:r>
    </w:p>
    <w:p w:rsidR="009E6ED5" w:rsidRPr="009E6ED5" w:rsidRDefault="009E6ED5" w:rsidP="003C2526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891B85" w:rsidRPr="009E6ED5" w:rsidRDefault="00891B85" w:rsidP="003C2526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Javno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lušanje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će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biti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održano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petak</w:t>
      </w:r>
      <w:r w:rsidR="005F120E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, 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3.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decembra</w:t>
      </w:r>
      <w:r w:rsidR="005F120E" w:rsidRPr="009E6ED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F120E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2021.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godine</w:t>
      </w:r>
      <w:r w:rsidR="005F120E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>,</w:t>
      </w:r>
      <w:r w:rsidR="005F120E" w:rsidRPr="009E6ED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="005F120E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Domu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Narodne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skupštine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maloj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sali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sa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početkom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4D3239">
        <w:rPr>
          <w:rFonts w:ascii="Times New Roman" w:hAnsi="Times New Roman" w:cs="Times New Roman"/>
          <w:b/>
          <w:sz w:val="28"/>
          <w:szCs w:val="28"/>
          <w:lang w:val="sr-Cyrl-RS"/>
        </w:rPr>
        <w:t>11.00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časova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>.</w:t>
      </w:r>
    </w:p>
    <w:p w:rsidR="005F120E" w:rsidRPr="009E6ED5" w:rsidRDefault="005F120E" w:rsidP="003C2526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891B85" w:rsidRPr="009E6ED5" w:rsidRDefault="00A34D6B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U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rilogu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vam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dostavljamo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agendu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javnog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lušanja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ozivamo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vas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da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ga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medijski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ropratite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>.</w:t>
      </w:r>
    </w:p>
    <w:p w:rsidR="00891B85" w:rsidRPr="009E6ED5" w:rsidRDefault="00891B85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0F2480" w:rsidRDefault="00A34D6B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Javno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lušanje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možete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ratiti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utem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video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trima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nternet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tranici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rodne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kupštine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: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891B85" w:rsidRPr="000F2480" w:rsidRDefault="009602D5" w:rsidP="00891B85">
      <w:pPr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hyperlink r:id="rId9" w:history="1">
        <w:r w:rsidR="000A464F" w:rsidRPr="000F2480">
          <w:rPr>
            <w:rStyle w:val="Hyperlink"/>
            <w:rFonts w:ascii="Times New Roman" w:hAnsi="Times New Roman" w:cs="Times New Roman"/>
            <w:b/>
            <w:color w:val="auto"/>
            <w:sz w:val="28"/>
            <w:szCs w:val="28"/>
            <w:u w:val="none"/>
            <w:lang w:val="sr-Cyrl-RS"/>
          </w:rPr>
          <w:t>http://www.parlament.gov.rs/prenosi/javna-slusanja.2084.html</w:t>
        </w:r>
      </w:hyperlink>
    </w:p>
    <w:p w:rsidR="000A464F" w:rsidRPr="009E6ED5" w:rsidRDefault="000A464F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891B85" w:rsidRPr="000F2480" w:rsidRDefault="00A34D6B" w:rsidP="00891B85">
      <w:pPr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Akreditacije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možete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lati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</w:t>
      </w:r>
      <w:r w:rsidR="00891B8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e-mail:</w:t>
      </w:r>
      <w:r w:rsidR="00891B8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hyperlink r:id="rId10" w:history="1">
        <w:r w:rsidR="00891B85" w:rsidRPr="000F2480">
          <w:rPr>
            <w:rStyle w:val="Hyperlink"/>
            <w:rFonts w:ascii="Times New Roman" w:hAnsi="Times New Roman" w:cs="Times New Roman"/>
            <w:b/>
            <w:color w:val="auto"/>
            <w:sz w:val="28"/>
            <w:szCs w:val="28"/>
            <w:u w:val="none"/>
            <w:lang w:val="sr-Cyrl-RS"/>
          </w:rPr>
          <w:t>infosluzba@parlament.rs</w:t>
        </w:r>
      </w:hyperlink>
      <w:r w:rsidR="00891B85" w:rsidRPr="000F2480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 </w:t>
      </w:r>
    </w:p>
    <w:p w:rsidR="00891B85" w:rsidRPr="009E6ED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Pr="009E6ED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Pr="009E6ED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Pr="009E6ED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5F120E" w:rsidRPr="009E6ED5" w:rsidRDefault="005F120E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9E6ED5" w:rsidRPr="009E6ED5" w:rsidRDefault="009E6ED5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9E6ED5" w:rsidRDefault="009E6ED5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0F2480" w:rsidRPr="009E6ED5" w:rsidRDefault="000F2480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9E6ED5" w:rsidRDefault="009E6ED5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A34D6B" w:rsidRPr="00A34D6B" w:rsidRDefault="00A34D6B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9E6ED5" w:rsidRPr="009E6ED5" w:rsidRDefault="00A34D6B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lastRenderedPageBreak/>
        <w:t>JAVNO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SLUŠANjE</w:t>
      </w:r>
    </w:p>
    <w:p w:rsidR="009E6ED5" w:rsidRPr="009E6ED5" w:rsidRDefault="00A34D6B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ODBORA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ZA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ZAŠTITU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ŽIVOTNE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SREDINE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NA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TEMU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: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SPROVOĐENjE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SPORAZUMA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KONFERENCIJE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UJEDINjENIH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NACIJA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O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KLIMATSKIM</w:t>
      </w:r>
      <w:r w:rsidR="000F248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PROMENAMA</w:t>
      </w:r>
      <w:r w:rsidR="000F248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- COP26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U</w:t>
      </w:r>
      <w:r w:rsidR="000F248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SRBIJI</w:t>
      </w:r>
    </w:p>
    <w:p w:rsidR="009E6ED5" w:rsidRPr="009E6ED5" w:rsidRDefault="009E6ED5" w:rsidP="002725FF">
      <w:pPr>
        <w:spacing w:after="0"/>
        <w:ind w:left="450" w:hanging="450"/>
        <w:jc w:val="center"/>
        <w:rPr>
          <w:rFonts w:ascii="Times New Roman" w:hAnsi="Times New Roman" w:cs="Times New Roman"/>
          <w:sz w:val="28"/>
          <w:szCs w:val="28"/>
          <w:lang w:val="uz-Cyrl-UZ"/>
        </w:rPr>
      </w:pP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3.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decembar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2021.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godine</w:t>
      </w:r>
    </w:p>
    <w:p w:rsidR="009E6ED5" w:rsidRPr="009E6ED5" w:rsidRDefault="00A34D6B" w:rsidP="009E6ED5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z-Cyrl-UZ"/>
        </w:rPr>
      </w:pPr>
      <w:r>
        <w:rPr>
          <w:rFonts w:ascii="Times New Roman" w:hAnsi="Times New Roman" w:cs="Times New Roman"/>
          <w:sz w:val="28"/>
          <w:szCs w:val="28"/>
          <w:lang w:val="uz-Cyrl-UZ"/>
        </w:rPr>
        <w:t>Dom</w:t>
      </w:r>
      <w:r w:rsidR="000F2480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z-Cyrl-UZ"/>
        </w:rPr>
        <w:t>Narodne</w:t>
      </w:r>
      <w:r w:rsidR="000F2480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z-Cyrl-UZ"/>
        </w:rPr>
        <w:t>skupštine</w:t>
      </w:r>
      <w:r w:rsidR="000F2480">
        <w:rPr>
          <w:rFonts w:ascii="Times New Roman" w:hAnsi="Times New Roman" w:cs="Times New Roman"/>
          <w:sz w:val="28"/>
          <w:szCs w:val="28"/>
          <w:lang w:val="uz-Cyrl-UZ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z-Cyrl-UZ"/>
        </w:rPr>
        <w:t>mala</w:t>
      </w:r>
      <w:r w:rsidR="009E6ED5"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z-Cyrl-UZ"/>
        </w:rPr>
        <w:t>sala</w:t>
      </w:r>
      <w:r w:rsidR="009E6ED5"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z-Cyrl-UZ"/>
        </w:rPr>
        <w:t>Trg</w:t>
      </w:r>
      <w:r w:rsidR="009E6ED5"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z-Cyrl-UZ"/>
        </w:rPr>
        <w:t>Nikole</w:t>
      </w:r>
      <w:r w:rsidR="009E6ED5"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z-Cyrl-UZ"/>
        </w:rPr>
        <w:t>Pašića</w:t>
      </w:r>
      <w:r w:rsidR="009E6ED5"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13</w:t>
      </w:r>
    </w:p>
    <w:p w:rsidR="009E6ED5" w:rsidRPr="009E6ED5" w:rsidRDefault="009E6ED5" w:rsidP="009E6ED5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z-Cyrl-UZ"/>
        </w:rPr>
      </w:pPr>
    </w:p>
    <w:p w:rsidR="00A34D6B" w:rsidRDefault="00A34D6B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9E6ED5" w:rsidRPr="009E6ED5" w:rsidRDefault="00A34D6B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uz-Cyrl-UZ"/>
        </w:rPr>
      </w:pPr>
      <w:r>
        <w:rPr>
          <w:rFonts w:ascii="Times New Roman" w:hAnsi="Times New Roman" w:cs="Times New Roman"/>
          <w:b/>
          <w:sz w:val="28"/>
          <w:szCs w:val="28"/>
          <w:lang w:val="uz-Cyrl-UZ"/>
        </w:rPr>
        <w:t>PROGRAM</w:t>
      </w:r>
    </w:p>
    <w:p w:rsidR="009E6ED5" w:rsidRPr="009E6ED5" w:rsidRDefault="009E6ED5" w:rsidP="009E6ED5">
      <w:pPr>
        <w:spacing w:after="0"/>
        <w:ind w:left="2127" w:hanging="2127"/>
        <w:rPr>
          <w:rFonts w:ascii="Times New Roman" w:hAnsi="Times New Roman" w:cs="Times New Roman"/>
          <w:sz w:val="28"/>
          <w:szCs w:val="28"/>
          <w:lang w:val="uz-Cyrl-UZ"/>
        </w:rPr>
      </w:pPr>
    </w:p>
    <w:p w:rsid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  <w:r w:rsidRPr="009E6ED5">
        <w:rPr>
          <w:rFonts w:ascii="Times New Roman" w:hAnsi="Times New Roman" w:cs="Times New Roman"/>
          <w:sz w:val="28"/>
          <w:szCs w:val="28"/>
          <w:lang w:val="uz-Cyrl-UZ"/>
        </w:rPr>
        <w:t>10</w:t>
      </w:r>
      <w:r w:rsidR="000F2480">
        <w:rPr>
          <w:rFonts w:ascii="Times New Roman" w:hAnsi="Times New Roman" w:cs="Times New Roman"/>
          <w:sz w:val="28"/>
          <w:szCs w:val="28"/>
          <w:lang w:val="hr-HR"/>
        </w:rPr>
        <w:t>.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>30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 xml:space="preserve"> – 1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>1</w:t>
      </w:r>
      <w:r w:rsidR="000F2480">
        <w:rPr>
          <w:rFonts w:ascii="Times New Roman" w:hAnsi="Times New Roman" w:cs="Times New Roman"/>
          <w:sz w:val="28"/>
          <w:szCs w:val="28"/>
          <w:lang w:val="hr-HR"/>
        </w:rPr>
        <w:t>.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>00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hr-HR"/>
        </w:rPr>
        <w:t>Registracija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hr-HR"/>
        </w:rPr>
        <w:t>učesnika</w:t>
      </w:r>
      <w:r w:rsidR="000F2480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ispred</w:t>
      </w:r>
      <w:r w:rsidR="000F2480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male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sale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</w:p>
    <w:p w:rsidR="00C47162" w:rsidRPr="009E6ED5" w:rsidRDefault="00C47162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hr-HR"/>
        </w:rPr>
      </w:pP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hr-HR"/>
        </w:rPr>
        <w:t>1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>1</w:t>
      </w:r>
      <w:r w:rsidR="000F2480">
        <w:rPr>
          <w:rFonts w:ascii="Times New Roman" w:hAnsi="Times New Roman" w:cs="Times New Roman"/>
          <w:sz w:val="28"/>
          <w:szCs w:val="28"/>
          <w:lang w:val="hr-HR"/>
        </w:rPr>
        <w:t>.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>00 – 1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>1</w:t>
      </w:r>
      <w:r w:rsidR="000F2480">
        <w:rPr>
          <w:rFonts w:ascii="Times New Roman" w:hAnsi="Times New Roman" w:cs="Times New Roman"/>
          <w:sz w:val="28"/>
          <w:szCs w:val="28"/>
          <w:lang w:val="hr-HR"/>
        </w:rPr>
        <w:t>.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>10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Otvaranje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javnog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lušanja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>:</w:t>
      </w: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Ivica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Dačić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predsednik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Narodne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skupštine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</w:p>
    <w:p w:rsid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uz-Cyrl-UZ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Prof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.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dr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Ljubinko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Rakonjac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predsednik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Odbora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za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zaštitu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životne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sredine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2E3A1A" w:rsidRPr="009E6ED5" w:rsidRDefault="002E3A1A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9E6ED5" w:rsidRPr="002E3A1A" w:rsidRDefault="009E6ED5" w:rsidP="002E3A1A">
      <w:pPr>
        <w:tabs>
          <w:tab w:val="left" w:pos="4695"/>
        </w:tabs>
        <w:spacing w:after="0"/>
        <w:ind w:left="2127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2E3A1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       </w:t>
      </w:r>
      <w:r w:rsidR="002E3A1A" w:rsidRPr="002E3A1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                  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PANEL</w:t>
      </w:r>
      <w:r w:rsidRPr="002E3A1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Pr="002E3A1A">
        <w:rPr>
          <w:rFonts w:ascii="Times New Roman" w:hAnsi="Times New Roman" w:cs="Times New Roman"/>
          <w:b/>
          <w:sz w:val="28"/>
          <w:szCs w:val="28"/>
        </w:rPr>
        <w:t>I</w:t>
      </w:r>
    </w:p>
    <w:p w:rsidR="009E6ED5" w:rsidRPr="009E6ED5" w:rsidRDefault="009E6ED5" w:rsidP="002E3A1A">
      <w:pPr>
        <w:tabs>
          <w:tab w:val="left" w:pos="4695"/>
        </w:tabs>
        <w:spacing w:after="0"/>
        <w:ind w:left="2127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A714C9" w:rsidRDefault="009E6ED5" w:rsidP="002E3A1A">
      <w:pPr>
        <w:spacing w:after="0"/>
        <w:ind w:left="2124" w:hanging="2124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hr-HR"/>
        </w:rPr>
        <w:t>1</w:t>
      </w:r>
      <w:r w:rsidRPr="009E6ED5">
        <w:rPr>
          <w:rFonts w:ascii="Times New Roman" w:hAnsi="Times New Roman" w:cs="Times New Roman"/>
          <w:sz w:val="28"/>
          <w:szCs w:val="28"/>
        </w:rPr>
        <w:t>1</w:t>
      </w:r>
      <w:r w:rsidR="000F2480">
        <w:rPr>
          <w:rFonts w:ascii="Times New Roman" w:hAnsi="Times New Roman" w:cs="Times New Roman"/>
          <w:sz w:val="28"/>
          <w:szCs w:val="28"/>
          <w:lang w:val="hr-HR"/>
        </w:rPr>
        <w:t>.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>1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>0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 xml:space="preserve"> – 1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>1</w:t>
      </w:r>
      <w:r w:rsidR="000F2480">
        <w:rPr>
          <w:rFonts w:ascii="Times New Roman" w:hAnsi="Times New Roman" w:cs="Times New Roman"/>
          <w:sz w:val="28"/>
          <w:szCs w:val="28"/>
          <w:lang w:val="hr-HR"/>
        </w:rPr>
        <w:t>.</w:t>
      </w:r>
      <w:r w:rsidR="00A714C9">
        <w:rPr>
          <w:rFonts w:ascii="Times New Roman" w:hAnsi="Times New Roman" w:cs="Times New Roman"/>
          <w:sz w:val="28"/>
          <w:szCs w:val="28"/>
          <w:lang w:val="uz-Cyrl-UZ"/>
        </w:rPr>
        <w:t>20</w:t>
      </w:r>
      <w:r w:rsidR="00A714C9">
        <w:rPr>
          <w:rFonts w:ascii="Times New Roman" w:hAnsi="Times New Roman" w:cs="Times New Roman"/>
          <w:sz w:val="28"/>
          <w:szCs w:val="28"/>
          <w:lang w:val="uz-Cyrl-UZ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Jelena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Tanasković</w:t>
      </w:r>
      <w:r w:rsidRPr="009E6ED5">
        <w:rPr>
          <w:rFonts w:ascii="Times New Roman" w:hAnsi="Times New Roman" w:cs="Times New Roman"/>
          <w:sz w:val="28"/>
          <w:szCs w:val="28"/>
        </w:rPr>
        <w:t>,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državni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ekretar</w:t>
      </w:r>
      <w:r w:rsidRPr="009E6ED5">
        <w:rPr>
          <w:rFonts w:ascii="Times New Roman" w:hAnsi="Times New Roman" w:cs="Times New Roman"/>
          <w:sz w:val="28"/>
          <w:szCs w:val="28"/>
        </w:rPr>
        <w:t>,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Ministarstvo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2725FF">
        <w:rPr>
          <w:rFonts w:ascii="Times New Roman" w:hAnsi="Times New Roman" w:cs="Times New Roman"/>
          <w:sz w:val="28"/>
          <w:szCs w:val="28"/>
          <w:lang w:val="sr-Cyrl-RS"/>
        </w:rPr>
        <w:t xml:space="preserve">                   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zaštite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životne</w:t>
      </w:r>
      <w:r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redine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  </w:t>
      </w:r>
    </w:p>
    <w:p w:rsidR="00A714C9" w:rsidRDefault="00A714C9" w:rsidP="002E3A1A">
      <w:pPr>
        <w:spacing w:after="0"/>
        <w:ind w:left="2124" w:hanging="2124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9E6ED5" w:rsidRPr="009E6ED5" w:rsidRDefault="00A714C9" w:rsidP="002E3A1A">
      <w:pPr>
        <w:spacing w:after="0"/>
        <w:ind w:left="2124" w:hanging="2124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1.20 – 11.30</w:t>
      </w:r>
      <w:r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Prof</w:t>
      </w:r>
      <w:r w:rsidRPr="00A714C9">
        <w:rPr>
          <w:rFonts w:ascii="Times New Roman" w:hAnsi="Times New Roman" w:cs="Times New Roman"/>
          <w:sz w:val="28"/>
          <w:szCs w:val="28"/>
          <w:lang w:val="sr-Cyrl-RS"/>
        </w:rPr>
        <w:t xml:space="preserve">.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dr</w:t>
      </w:r>
      <w:r w:rsidRPr="00A714C9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Ivica</w:t>
      </w:r>
      <w:r w:rsidRPr="00A714C9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Radović</w:t>
      </w:r>
      <w:r w:rsidRPr="00A714C9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državni</w:t>
      </w:r>
      <w:r w:rsidRPr="00A714C9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ekretar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Ministarstva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prosvete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nauk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Pr="00A714C9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tehnološkog</w:t>
      </w:r>
      <w:r w:rsidRPr="00A714C9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razvoja</w:t>
      </w:r>
      <w:r w:rsidRPr="00A714C9">
        <w:rPr>
          <w:rFonts w:ascii="Times New Roman" w:hAnsi="Times New Roman" w:cs="Times New Roman"/>
          <w:sz w:val="28"/>
          <w:szCs w:val="28"/>
          <w:lang w:val="sr-Cyrl-RS"/>
        </w:rPr>
        <w:t xml:space="preserve">                                                                       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                                </w:t>
      </w:r>
    </w:p>
    <w:p w:rsidR="009E6ED5" w:rsidRPr="00FC10AD" w:rsidRDefault="009E6ED5" w:rsidP="002E3A1A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C10AD" w:rsidRDefault="00FC10AD" w:rsidP="00FC10AD">
      <w:pPr>
        <w:tabs>
          <w:tab w:val="left" w:pos="2085"/>
          <w:tab w:val="left" w:pos="2235"/>
        </w:tabs>
        <w:spacing w:after="0"/>
        <w:ind w:left="2085" w:hanging="2085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1.30 – 11.40</w:t>
      </w:r>
      <w:r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Jelena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Blagojević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državni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ekretar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Ministarstva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poljoprivrede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šumarstva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i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vodoprivrede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FC10AD" w:rsidRPr="00FC10AD" w:rsidRDefault="00FC10AD" w:rsidP="002E3A1A">
      <w:pPr>
        <w:tabs>
          <w:tab w:val="left" w:pos="2085"/>
          <w:tab w:val="left" w:pos="2235"/>
        </w:tabs>
        <w:spacing w:after="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2725FF" w:rsidRPr="00FC10AD" w:rsidRDefault="00A714C9" w:rsidP="002E3A1A">
      <w:pPr>
        <w:tabs>
          <w:tab w:val="left" w:pos="2085"/>
          <w:tab w:val="left" w:pos="2235"/>
        </w:tabs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1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4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 – 11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5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0   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Đorđe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Milić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pomoćnik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ministr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ektor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prostorno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2725FF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9E6ED5" w:rsidRPr="009E6ED5" w:rsidRDefault="00A34D6B" w:rsidP="002E3A1A">
      <w:pPr>
        <w:tabs>
          <w:tab w:val="left" w:pos="2085"/>
          <w:tab w:val="left" w:pos="2235"/>
        </w:tabs>
        <w:spacing w:after="0"/>
        <w:ind w:left="2085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planiranje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urbanizam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Ministarstvo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građevinarstv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saobraćaj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nfrastrukture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9E6ED5" w:rsidRPr="009E6ED5" w:rsidRDefault="009E6ED5" w:rsidP="002E3A1A">
      <w:pPr>
        <w:spacing w:after="0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</w:p>
    <w:p w:rsidR="009E6ED5" w:rsidRPr="009E6ED5" w:rsidRDefault="00A714C9" w:rsidP="002E3A1A">
      <w:pPr>
        <w:spacing w:after="0"/>
        <w:ind w:left="2127" w:hanging="2127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1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5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 – 1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2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Ivan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Vilotijević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ekretar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ekreterijat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zaštitu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životne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redine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Grad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Beograd</w:t>
      </w:r>
    </w:p>
    <w:p w:rsidR="009E6ED5" w:rsidRPr="009E6ED5" w:rsidRDefault="009E6ED5" w:rsidP="002E3A1A">
      <w:pPr>
        <w:spacing w:after="0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</w:p>
    <w:p w:rsidR="009E6ED5" w:rsidRDefault="00A714C9" w:rsidP="002E3A1A">
      <w:pPr>
        <w:spacing w:after="0"/>
        <w:ind w:left="2127" w:hanging="2127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2</w:t>
      </w:r>
      <w:r>
        <w:rPr>
          <w:rFonts w:ascii="Times New Roman" w:hAnsi="Times New Roman" w:cs="Times New Roman"/>
          <w:sz w:val="28"/>
          <w:szCs w:val="28"/>
          <w:lang w:val="sr-Cyrl-RS"/>
        </w:rPr>
        <w:t>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0</w:t>
      </w:r>
      <w:r>
        <w:rPr>
          <w:rFonts w:ascii="Times New Roman" w:hAnsi="Times New Roman" w:cs="Times New Roman"/>
          <w:sz w:val="28"/>
          <w:szCs w:val="28"/>
          <w:lang w:val="sr-Cyrl-RS"/>
        </w:rPr>
        <w:t>0 – 12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1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A34D6B">
        <w:rPr>
          <w:rFonts w:ascii="Times New Roman" w:hAnsi="Times New Roman" w:cs="Times New Roman"/>
          <w:iCs/>
          <w:sz w:val="28"/>
          <w:szCs w:val="28"/>
          <w:lang w:val="sr-Cyrl-RS"/>
        </w:rPr>
        <w:t>Dubravka</w:t>
      </w:r>
      <w:r w:rsidR="009E6ED5" w:rsidRPr="009E6ED5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iCs/>
          <w:sz w:val="28"/>
          <w:szCs w:val="28"/>
          <w:lang w:val="sr-Cyrl-RS"/>
        </w:rPr>
        <w:t>Filipovski</w:t>
      </w:r>
      <w:r w:rsidR="009E6ED5" w:rsidRPr="009E6ED5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iCs/>
          <w:sz w:val="28"/>
          <w:szCs w:val="28"/>
          <w:lang w:val="sr-Cyrl-RS"/>
        </w:rPr>
        <w:t>koordinator</w:t>
      </w:r>
      <w:r w:rsidR="0075178C">
        <w:rPr>
          <w:rFonts w:ascii="Times New Roman" w:hAnsi="Times New Roman" w:cs="Times New Roman"/>
          <w:iCs/>
          <w:sz w:val="28"/>
          <w:szCs w:val="28"/>
        </w:rPr>
        <w:t xml:space="preserve"> neformalne</w:t>
      </w:r>
      <w:bookmarkStart w:id="0" w:name="_GoBack"/>
      <w:bookmarkEnd w:id="0"/>
      <w:r w:rsidR="00FC10AD" w:rsidRPr="00FC10AD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iCs/>
          <w:sz w:val="28"/>
          <w:szCs w:val="28"/>
          <w:lang w:val="sr-Cyrl-RS"/>
        </w:rPr>
        <w:t>Zelene</w:t>
      </w:r>
      <w:r w:rsidR="00FC10AD" w:rsidRPr="00FC10AD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iCs/>
          <w:sz w:val="28"/>
          <w:szCs w:val="28"/>
          <w:lang w:val="sr-Cyrl-RS"/>
        </w:rPr>
        <w:t>poslaničke</w:t>
      </w:r>
      <w:r w:rsidR="00FC10AD" w:rsidRPr="00FC10AD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iCs/>
          <w:sz w:val="28"/>
          <w:szCs w:val="28"/>
          <w:lang w:val="sr-Cyrl-RS"/>
        </w:rPr>
        <w:t>grupe</w:t>
      </w:r>
    </w:p>
    <w:p w:rsidR="00FC10AD" w:rsidRDefault="00FC10AD" w:rsidP="002E3A1A">
      <w:pPr>
        <w:spacing w:after="0"/>
        <w:ind w:left="2127" w:hanging="2127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</w:p>
    <w:p w:rsidR="00FC10AD" w:rsidRDefault="00FC10AD" w:rsidP="002E3A1A">
      <w:pPr>
        <w:spacing w:after="0"/>
        <w:ind w:left="2127" w:hanging="2127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</w:p>
    <w:p w:rsidR="00FC10AD" w:rsidRPr="009E6ED5" w:rsidRDefault="00FC10AD" w:rsidP="002E3A1A">
      <w:pPr>
        <w:spacing w:after="0"/>
        <w:ind w:left="2127" w:hanging="2127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</w:p>
    <w:p w:rsidR="00A34D6B" w:rsidRPr="00A34D6B" w:rsidRDefault="00A34D6B" w:rsidP="002E3A1A">
      <w:pPr>
        <w:spacing w:after="0"/>
        <w:ind w:left="2127" w:hanging="2127"/>
        <w:jc w:val="both"/>
        <w:rPr>
          <w:rFonts w:ascii="Times New Roman" w:hAnsi="Times New Roman" w:cs="Times New Roman"/>
          <w:iCs/>
          <w:sz w:val="28"/>
          <w:szCs w:val="28"/>
          <w:lang w:val="en-US"/>
        </w:rPr>
      </w:pPr>
    </w:p>
    <w:p w:rsidR="009E6ED5" w:rsidRPr="002E3A1A" w:rsidRDefault="009E6ED5" w:rsidP="002E3A1A">
      <w:pPr>
        <w:tabs>
          <w:tab w:val="left" w:pos="4695"/>
        </w:tabs>
        <w:spacing w:after="0"/>
        <w:ind w:left="212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         </w:t>
      </w:r>
      <w:r w:rsidR="002E3A1A">
        <w:rPr>
          <w:rFonts w:ascii="Times New Roman" w:hAnsi="Times New Roman" w:cs="Times New Roman"/>
          <w:sz w:val="28"/>
          <w:szCs w:val="28"/>
          <w:lang w:val="sr-Cyrl-RS"/>
        </w:rPr>
        <w:t xml:space="preserve">                    </w:t>
      </w:r>
      <w:r w:rsidR="002E3A1A" w:rsidRPr="002E3A1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b/>
          <w:sz w:val="28"/>
          <w:szCs w:val="28"/>
          <w:lang w:val="sr-Cyrl-RS"/>
        </w:rPr>
        <w:t>PANEL</w:t>
      </w:r>
      <w:r w:rsidRPr="002E3A1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Pr="002E3A1A">
        <w:rPr>
          <w:rFonts w:ascii="Times New Roman" w:hAnsi="Times New Roman" w:cs="Times New Roman"/>
          <w:b/>
          <w:sz w:val="28"/>
          <w:szCs w:val="28"/>
        </w:rPr>
        <w:t>II</w:t>
      </w: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Pr="009E6ED5">
        <w:rPr>
          <w:rFonts w:ascii="Times New Roman" w:hAnsi="Times New Roman" w:cs="Times New Roman"/>
          <w:sz w:val="28"/>
          <w:szCs w:val="28"/>
        </w:rPr>
        <w:tab/>
      </w:r>
    </w:p>
    <w:p w:rsidR="009E6ED5" w:rsidRPr="009E6ED5" w:rsidRDefault="00A714C9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10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 xml:space="preserve"> – 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2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Nad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Lazić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pecijalni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savetnik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održivi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razvoj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Ministarstvo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ljudsk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manjinsk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prav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društveni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dijalog</w:t>
      </w: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9E6ED5" w:rsidRPr="009E6ED5" w:rsidRDefault="00A714C9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2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 – 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3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Goran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Pejanović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iCs/>
          <w:sz w:val="28"/>
          <w:szCs w:val="28"/>
          <w:lang w:val="sr-Cyrl-RS"/>
        </w:rPr>
        <w:t>pomoćnik</w:t>
      </w:r>
      <w:r w:rsidR="009E6ED5" w:rsidRPr="009E6ED5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iCs/>
          <w:sz w:val="28"/>
          <w:szCs w:val="28"/>
          <w:lang w:val="sr-Cyrl-RS"/>
        </w:rPr>
        <w:t>direktora</w:t>
      </w:r>
      <w:r w:rsidR="009E6ED5" w:rsidRPr="009E6ED5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</w:rPr>
        <w:t>Sektor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</w:rPr>
        <w:t>nacionalnog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</w:rPr>
        <w:t>centra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</w:rPr>
        <w:t>za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</w:rPr>
        <w:t>klimatske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</w:rPr>
        <w:t>promene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</w:rPr>
        <w:t>razvoj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</w:rPr>
        <w:t>klimatskih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</w:rPr>
        <w:t>modela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</w:rPr>
        <w:t>ocenu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</w:rPr>
        <w:t>rizika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</w:rPr>
        <w:t>elementarnih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</w:rPr>
        <w:t>nepogod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,</w:t>
      </w:r>
      <w:r w:rsidR="009E6ED5" w:rsidRPr="009E6ED5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iCs/>
          <w:sz w:val="28"/>
          <w:szCs w:val="28"/>
          <w:lang w:val="sr-Cyrl-RS"/>
        </w:rPr>
        <w:t>Republički</w:t>
      </w:r>
      <w:r w:rsidR="009E6ED5" w:rsidRPr="009E6ED5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iCs/>
          <w:sz w:val="28"/>
          <w:szCs w:val="28"/>
          <w:lang w:val="sr-Cyrl-RS"/>
        </w:rPr>
        <w:t>hidrometeorološki</w:t>
      </w:r>
      <w:r w:rsidR="009E6ED5" w:rsidRPr="009E6ED5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iCs/>
          <w:sz w:val="28"/>
          <w:szCs w:val="28"/>
          <w:lang w:val="sr-Cyrl-RS"/>
        </w:rPr>
        <w:t>zavod</w:t>
      </w: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9E6ED5" w:rsidRPr="009E6ED5" w:rsidRDefault="00A714C9" w:rsidP="002E3A1A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3</w:t>
      </w:r>
      <w:r>
        <w:rPr>
          <w:rFonts w:ascii="Times New Roman" w:hAnsi="Times New Roman" w:cs="Times New Roman"/>
          <w:sz w:val="28"/>
          <w:szCs w:val="28"/>
          <w:lang w:val="sr-Cyrl-RS"/>
        </w:rPr>
        <w:t>0 – 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4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Danijela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Božanić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,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klimatolog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9E6ED5" w:rsidRPr="009E6ED5" w:rsidRDefault="009E6ED5" w:rsidP="002E3A1A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9E6ED5" w:rsidRPr="009E6ED5" w:rsidRDefault="00A714C9" w:rsidP="002E3A1A">
      <w:pPr>
        <w:spacing w:after="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4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 – 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5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0        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Prof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.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dr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Ratko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Kadović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Univerzitet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u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Beogradu</w:t>
      </w:r>
    </w:p>
    <w:p w:rsidR="009E6ED5" w:rsidRPr="009E6ED5" w:rsidRDefault="009E6ED5" w:rsidP="002E3A1A">
      <w:pPr>
        <w:spacing w:after="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9E6ED5" w:rsidRPr="009E6ED5" w:rsidRDefault="0034054A" w:rsidP="002E3A1A">
      <w:pPr>
        <w:spacing w:after="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5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 – 1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3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0        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Prof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.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dr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Vasilije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Isajev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Univerzitet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u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sr-Cyrl-RS"/>
        </w:rPr>
        <w:t>Beogradu</w:t>
      </w:r>
    </w:p>
    <w:p w:rsidR="009E6ED5" w:rsidRPr="009E6ED5" w:rsidRDefault="009E6ED5" w:rsidP="002E3A1A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9E6ED5" w:rsidRPr="009E6ED5" w:rsidRDefault="0034054A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3</w:t>
      </w:r>
      <w:r>
        <w:rPr>
          <w:rFonts w:ascii="Times New Roman" w:hAnsi="Times New Roman" w:cs="Times New Roman"/>
          <w:sz w:val="28"/>
          <w:szCs w:val="28"/>
          <w:lang w:val="sr-Cyrl-RS"/>
        </w:rPr>
        <w:t>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– 13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3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Diskusija</w:t>
      </w: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  <w:r w:rsidRPr="009E6ED5">
        <w:rPr>
          <w:rFonts w:ascii="Times New Roman" w:hAnsi="Times New Roman" w:cs="Times New Roman"/>
          <w:sz w:val="28"/>
          <w:szCs w:val="28"/>
          <w:lang w:val="uz-Cyrl-UZ"/>
        </w:rPr>
        <w:tab/>
      </w:r>
      <w:r w:rsidR="00FC10AD">
        <w:rPr>
          <w:rFonts w:ascii="Times New Roman" w:hAnsi="Times New Roman" w:cs="Times New Roman"/>
          <w:sz w:val="28"/>
          <w:szCs w:val="28"/>
          <w:lang w:val="uz-Cyrl-UZ"/>
        </w:rPr>
        <w:t xml:space="preserve">-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Prof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.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dr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Ljubinko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Rakonjac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,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predsednik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Odbora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za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zaštitu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životne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sredine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–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završna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 </w:t>
      </w:r>
      <w:r w:rsidR="00A34D6B">
        <w:rPr>
          <w:rFonts w:ascii="Times New Roman" w:hAnsi="Times New Roman" w:cs="Times New Roman"/>
          <w:sz w:val="28"/>
          <w:szCs w:val="28"/>
          <w:lang w:val="uz-Cyrl-UZ"/>
        </w:rPr>
        <w:t>reč</w:t>
      </w:r>
    </w:p>
    <w:p w:rsid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</w:p>
    <w:p w:rsidR="002E3A1A" w:rsidRPr="009E6ED5" w:rsidRDefault="002E3A1A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</w:p>
    <w:p w:rsidR="009E6ED5" w:rsidRPr="009E6ED5" w:rsidRDefault="00A34D6B" w:rsidP="002E3A1A">
      <w:pPr>
        <w:pStyle w:val="NoSpacing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sr-Cyrl-RS"/>
        </w:rPr>
        <w:t>Javno</w:t>
      </w:r>
      <w:r w:rsidR="009E6ED5" w:rsidRPr="009E6ED5">
        <w:rPr>
          <w:rFonts w:ascii="Times New Roman" w:hAnsi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/>
          <w:sz w:val="28"/>
          <w:szCs w:val="28"/>
          <w:lang w:val="sr-Cyrl-RS"/>
        </w:rPr>
        <w:t>slušanje</w:t>
      </w:r>
      <w:r w:rsidR="009E6ED5" w:rsidRPr="009E6ED5">
        <w:rPr>
          <w:rFonts w:ascii="Times New Roman" w:hAnsi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/>
          <w:sz w:val="28"/>
          <w:szCs w:val="28"/>
          <w:lang w:val="sr-Cyrl-RS"/>
        </w:rPr>
        <w:t>se</w:t>
      </w:r>
      <w:r w:rsidR="009E6ED5" w:rsidRPr="009E6ED5">
        <w:rPr>
          <w:rFonts w:ascii="Times New Roman" w:hAnsi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/>
          <w:sz w:val="28"/>
          <w:szCs w:val="28"/>
          <w:lang w:val="sr-Cyrl-RS"/>
        </w:rPr>
        <w:t>održava</w:t>
      </w:r>
      <w:r w:rsidR="009E6ED5" w:rsidRPr="009E6ED5">
        <w:rPr>
          <w:rFonts w:ascii="Times New Roman" w:hAnsi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/>
          <w:sz w:val="28"/>
          <w:szCs w:val="28"/>
          <w:lang w:val="sr-Cyrl-RS"/>
        </w:rPr>
        <w:t>uz</w:t>
      </w:r>
      <w:r w:rsidR="009E6ED5" w:rsidRPr="009E6ED5">
        <w:rPr>
          <w:rFonts w:ascii="Times New Roman" w:hAnsi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/>
          <w:sz w:val="28"/>
          <w:szCs w:val="28"/>
          <w:lang w:val="sr-Cyrl-RS"/>
        </w:rPr>
        <w:t>podršku</w:t>
      </w:r>
      <w:r w:rsidR="000F2480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UNDP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i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Švajcarske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kancelarije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za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saradnju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, </w:t>
      </w:r>
      <w:r>
        <w:rPr>
          <w:rFonts w:ascii="Times New Roman" w:hAnsi="Times New Roman"/>
          <w:bCs/>
          <w:sz w:val="28"/>
          <w:szCs w:val="28"/>
          <w:lang w:val="sr-Cyrl-CS"/>
        </w:rPr>
        <w:t>kroz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Projekat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jačanja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parlamentarne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demokratije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i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inkluzivnog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političkog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sr-Cyrl-CS"/>
        </w:rPr>
        <w:t>dijaloga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III </w:t>
      </w:r>
      <w:r>
        <w:rPr>
          <w:rFonts w:ascii="Times New Roman" w:hAnsi="Times New Roman"/>
          <w:bCs/>
          <w:sz w:val="28"/>
          <w:szCs w:val="28"/>
          <w:lang w:val="sr-Cyrl-CS"/>
        </w:rPr>
        <w:t>faza</w:t>
      </w:r>
      <w:r w:rsidR="009E6ED5" w:rsidRPr="009E6ED5">
        <w:rPr>
          <w:rFonts w:ascii="Times New Roman" w:hAnsi="Times New Roman"/>
          <w:bCs/>
          <w:sz w:val="28"/>
          <w:szCs w:val="28"/>
          <w:lang w:val="sr-Cyrl-CS"/>
        </w:rPr>
        <w:t>.</w:t>
      </w:r>
    </w:p>
    <w:p w:rsidR="005F120E" w:rsidRPr="009E6ED5" w:rsidRDefault="005F120E" w:rsidP="002E3A1A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sectPr w:rsidR="005F120E" w:rsidRPr="009E6ED5" w:rsidSect="0061473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02D5" w:rsidRDefault="009602D5" w:rsidP="00614A08">
      <w:pPr>
        <w:spacing w:after="0" w:line="240" w:lineRule="auto"/>
      </w:pPr>
      <w:r>
        <w:separator/>
      </w:r>
    </w:p>
  </w:endnote>
  <w:endnote w:type="continuationSeparator" w:id="0">
    <w:p w:rsidR="009602D5" w:rsidRDefault="009602D5" w:rsidP="00614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4D6B" w:rsidRDefault="00A34D6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3957360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14A08" w:rsidRDefault="00614A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178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14A08" w:rsidRDefault="00614A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4D6B" w:rsidRDefault="00A34D6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02D5" w:rsidRDefault="009602D5" w:rsidP="00614A08">
      <w:pPr>
        <w:spacing w:after="0" w:line="240" w:lineRule="auto"/>
      </w:pPr>
      <w:r>
        <w:separator/>
      </w:r>
    </w:p>
  </w:footnote>
  <w:footnote w:type="continuationSeparator" w:id="0">
    <w:p w:rsidR="009602D5" w:rsidRDefault="009602D5" w:rsidP="00614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4D6B" w:rsidRDefault="00A34D6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4D6B" w:rsidRDefault="00A34D6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4D6B" w:rsidRDefault="00A34D6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E368C"/>
    <w:multiLevelType w:val="hybridMultilevel"/>
    <w:tmpl w:val="A7AAB00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835FE5"/>
    <w:multiLevelType w:val="hybridMultilevel"/>
    <w:tmpl w:val="2482115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9C7C16"/>
    <w:multiLevelType w:val="hybridMultilevel"/>
    <w:tmpl w:val="4300BEC8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765ADB"/>
    <w:multiLevelType w:val="hybridMultilevel"/>
    <w:tmpl w:val="E9D67E0C"/>
    <w:lvl w:ilvl="0" w:tplc="CDD01EB8">
      <w:numFmt w:val="bullet"/>
      <w:lvlText w:val="-"/>
      <w:lvlJc w:val="left"/>
      <w:pPr>
        <w:ind w:left="106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>
    <w:nsid w:val="557C4403"/>
    <w:multiLevelType w:val="hybridMultilevel"/>
    <w:tmpl w:val="6CE63F2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74B088D"/>
    <w:multiLevelType w:val="hybridMultilevel"/>
    <w:tmpl w:val="7228D89C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UzMDE1M7UwtTBR0lEKTi0uzszPAykwqQUAU+Q9DywAAAA="/>
  </w:docVars>
  <w:rsids>
    <w:rsidRoot w:val="0067245D"/>
    <w:rsid w:val="00000355"/>
    <w:rsid w:val="000024D2"/>
    <w:rsid w:val="000168C4"/>
    <w:rsid w:val="0003012D"/>
    <w:rsid w:val="000344F8"/>
    <w:rsid w:val="0003671E"/>
    <w:rsid w:val="00041A1B"/>
    <w:rsid w:val="00056D4E"/>
    <w:rsid w:val="000A464F"/>
    <w:rsid w:val="000A6F9C"/>
    <w:rsid w:val="000C5E69"/>
    <w:rsid w:val="000E2791"/>
    <w:rsid w:val="000E4856"/>
    <w:rsid w:val="000F2480"/>
    <w:rsid w:val="001017BD"/>
    <w:rsid w:val="00101988"/>
    <w:rsid w:val="00110455"/>
    <w:rsid w:val="0012099B"/>
    <w:rsid w:val="0013066B"/>
    <w:rsid w:val="0015490D"/>
    <w:rsid w:val="00156DD7"/>
    <w:rsid w:val="001A663D"/>
    <w:rsid w:val="001F2898"/>
    <w:rsid w:val="001F2A11"/>
    <w:rsid w:val="00224E96"/>
    <w:rsid w:val="00264835"/>
    <w:rsid w:val="002725FF"/>
    <w:rsid w:val="00290E40"/>
    <w:rsid w:val="00295388"/>
    <w:rsid w:val="002A7187"/>
    <w:rsid w:val="002E3A1A"/>
    <w:rsid w:val="002F4C86"/>
    <w:rsid w:val="0030123E"/>
    <w:rsid w:val="00304D45"/>
    <w:rsid w:val="003106FD"/>
    <w:rsid w:val="003154BD"/>
    <w:rsid w:val="0034054A"/>
    <w:rsid w:val="00347404"/>
    <w:rsid w:val="00352929"/>
    <w:rsid w:val="003C2526"/>
    <w:rsid w:val="003C566D"/>
    <w:rsid w:val="003C6E3A"/>
    <w:rsid w:val="00402FCB"/>
    <w:rsid w:val="00440E33"/>
    <w:rsid w:val="00460C40"/>
    <w:rsid w:val="004623AA"/>
    <w:rsid w:val="00495A7E"/>
    <w:rsid w:val="004D3239"/>
    <w:rsid w:val="004D3396"/>
    <w:rsid w:val="004F65CD"/>
    <w:rsid w:val="0055755F"/>
    <w:rsid w:val="005A455D"/>
    <w:rsid w:val="005D60C2"/>
    <w:rsid w:val="005E4517"/>
    <w:rsid w:val="005F120E"/>
    <w:rsid w:val="00600819"/>
    <w:rsid w:val="00614730"/>
    <w:rsid w:val="00614A08"/>
    <w:rsid w:val="006251D8"/>
    <w:rsid w:val="00627D1A"/>
    <w:rsid w:val="0063534A"/>
    <w:rsid w:val="00647F08"/>
    <w:rsid w:val="0067245D"/>
    <w:rsid w:val="00673B9D"/>
    <w:rsid w:val="00674ACC"/>
    <w:rsid w:val="006C0FE1"/>
    <w:rsid w:val="006E08F6"/>
    <w:rsid w:val="00747150"/>
    <w:rsid w:val="0075178C"/>
    <w:rsid w:val="00752FC7"/>
    <w:rsid w:val="007632A8"/>
    <w:rsid w:val="007A0610"/>
    <w:rsid w:val="007B0A5A"/>
    <w:rsid w:val="007B7859"/>
    <w:rsid w:val="007D57A1"/>
    <w:rsid w:val="00842E0C"/>
    <w:rsid w:val="00891B85"/>
    <w:rsid w:val="008C6FFB"/>
    <w:rsid w:val="008F0B59"/>
    <w:rsid w:val="00933A42"/>
    <w:rsid w:val="009602D5"/>
    <w:rsid w:val="009A3B30"/>
    <w:rsid w:val="009C7A90"/>
    <w:rsid w:val="009E6ED5"/>
    <w:rsid w:val="00A160BF"/>
    <w:rsid w:val="00A31B4A"/>
    <w:rsid w:val="00A34D6B"/>
    <w:rsid w:val="00A714C9"/>
    <w:rsid w:val="00A7527F"/>
    <w:rsid w:val="00B11BB2"/>
    <w:rsid w:val="00B1689A"/>
    <w:rsid w:val="00B243FA"/>
    <w:rsid w:val="00B25B4A"/>
    <w:rsid w:val="00B63FB3"/>
    <w:rsid w:val="00B82770"/>
    <w:rsid w:val="00B901F7"/>
    <w:rsid w:val="00C14B5C"/>
    <w:rsid w:val="00C2386F"/>
    <w:rsid w:val="00C45720"/>
    <w:rsid w:val="00C47162"/>
    <w:rsid w:val="00C73C5B"/>
    <w:rsid w:val="00C8209F"/>
    <w:rsid w:val="00CD534E"/>
    <w:rsid w:val="00D014C7"/>
    <w:rsid w:val="00D45167"/>
    <w:rsid w:val="00DB3487"/>
    <w:rsid w:val="00DD7FFE"/>
    <w:rsid w:val="00E001A0"/>
    <w:rsid w:val="00E1219C"/>
    <w:rsid w:val="00E21C55"/>
    <w:rsid w:val="00E248FA"/>
    <w:rsid w:val="00E30392"/>
    <w:rsid w:val="00E959B1"/>
    <w:rsid w:val="00E96E2B"/>
    <w:rsid w:val="00E96FA5"/>
    <w:rsid w:val="00EF63A7"/>
    <w:rsid w:val="00EF67EE"/>
    <w:rsid w:val="00F14575"/>
    <w:rsid w:val="00F444FD"/>
    <w:rsid w:val="00F546E4"/>
    <w:rsid w:val="00F95A4B"/>
    <w:rsid w:val="00FA7687"/>
    <w:rsid w:val="00FC1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245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45D"/>
    <w:pPr>
      <w:spacing w:line="254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A08"/>
  </w:style>
  <w:style w:type="paragraph" w:styleId="Footer">
    <w:name w:val="footer"/>
    <w:basedOn w:val="Normal"/>
    <w:link w:val="Foot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A08"/>
  </w:style>
  <w:style w:type="paragraph" w:styleId="BalloonText">
    <w:name w:val="Balloon Text"/>
    <w:basedOn w:val="Normal"/>
    <w:link w:val="BalloonTextChar"/>
    <w:uiPriority w:val="99"/>
    <w:semiHidden/>
    <w:unhideWhenUsed/>
    <w:rsid w:val="000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1B"/>
    <w:rPr>
      <w:rFonts w:ascii="Tahoma" w:hAnsi="Tahoma" w:cs="Tahoma"/>
      <w:sz w:val="16"/>
      <w:szCs w:val="16"/>
    </w:rPr>
  </w:style>
  <w:style w:type="character" w:styleId="Hyperlink">
    <w:name w:val="Hyperlink"/>
    <w:rsid w:val="00891B85"/>
    <w:rPr>
      <w:color w:val="0000FF"/>
      <w:u w:val="single"/>
    </w:rPr>
  </w:style>
  <w:style w:type="paragraph" w:styleId="NoSpacing">
    <w:name w:val="No Spacing"/>
    <w:uiPriority w:val="1"/>
    <w:qFormat/>
    <w:rsid w:val="009E6ED5"/>
    <w:pPr>
      <w:spacing w:after="0" w:line="240" w:lineRule="auto"/>
    </w:pPr>
    <w:rPr>
      <w:rFonts w:eastAsia="Times New Roman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245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45D"/>
    <w:pPr>
      <w:spacing w:line="254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A08"/>
  </w:style>
  <w:style w:type="paragraph" w:styleId="Footer">
    <w:name w:val="footer"/>
    <w:basedOn w:val="Normal"/>
    <w:link w:val="Foot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A08"/>
  </w:style>
  <w:style w:type="paragraph" w:styleId="BalloonText">
    <w:name w:val="Balloon Text"/>
    <w:basedOn w:val="Normal"/>
    <w:link w:val="BalloonTextChar"/>
    <w:uiPriority w:val="99"/>
    <w:semiHidden/>
    <w:unhideWhenUsed/>
    <w:rsid w:val="000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1B"/>
    <w:rPr>
      <w:rFonts w:ascii="Tahoma" w:hAnsi="Tahoma" w:cs="Tahoma"/>
      <w:sz w:val="16"/>
      <w:szCs w:val="16"/>
    </w:rPr>
  </w:style>
  <w:style w:type="character" w:styleId="Hyperlink">
    <w:name w:val="Hyperlink"/>
    <w:rsid w:val="00891B85"/>
    <w:rPr>
      <w:color w:val="0000FF"/>
      <w:u w:val="single"/>
    </w:rPr>
  </w:style>
  <w:style w:type="paragraph" w:styleId="NoSpacing">
    <w:name w:val="No Spacing"/>
    <w:uiPriority w:val="1"/>
    <w:qFormat/>
    <w:rsid w:val="009E6ED5"/>
    <w:pPr>
      <w:spacing w:after="0" w:line="240" w:lineRule="auto"/>
    </w:pPr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infosluzba@parlament.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parlament.gov.rs/prenosi/javna-slusanja.2084.htm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BB6517-9E02-4885-BA45-2CB30AB45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Nikola Pavic</cp:lastModifiedBy>
  <cp:revision>3</cp:revision>
  <cp:lastPrinted>2021-07-01T07:29:00Z</cp:lastPrinted>
  <dcterms:created xsi:type="dcterms:W3CDTF">2021-12-02T14:37:00Z</dcterms:created>
  <dcterms:modified xsi:type="dcterms:W3CDTF">2021-12-02T14:38:00Z</dcterms:modified>
</cp:coreProperties>
</file>